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837"/>
        <w:gridCol w:w="1574"/>
        <w:gridCol w:w="3672"/>
        <w:gridCol w:w="2545"/>
      </w:tblGrid>
      <w:tr w:rsidR="00414990" w:rsidRPr="009D1C08" w14:paraId="44237DA5" w14:textId="77777777" w:rsidTr="00414990">
        <w:tc>
          <w:tcPr>
            <w:tcW w:w="9628" w:type="dxa"/>
            <w:gridSpan w:val="4"/>
            <w:shd w:val="clear" w:color="auto" w:fill="92D050"/>
          </w:tcPr>
          <w:p w14:paraId="2F96B827" w14:textId="77777777" w:rsidR="00414990" w:rsidRPr="00414990" w:rsidRDefault="00414990" w:rsidP="00B84CC6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414990">
              <w:rPr>
                <w:rFonts w:ascii="Calibri" w:hAnsi="Calibri" w:cs="Calibri"/>
                <w:b/>
                <w:bCs/>
                <w:sz w:val="28"/>
                <w:szCs w:val="28"/>
              </w:rPr>
              <w:t>HUMANFYSIOLOGISK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E /</w:t>
            </w:r>
            <w:r w:rsidRPr="00414990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IDRÆTSBIOLOGISK</w:t>
            </w: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E STUDIER</w:t>
            </w:r>
          </w:p>
        </w:tc>
      </w:tr>
      <w:tr w:rsidR="00414990" w:rsidRPr="009D1C08" w14:paraId="310F1CCC" w14:textId="77777777" w:rsidTr="00414990">
        <w:tc>
          <w:tcPr>
            <w:tcW w:w="1837" w:type="dxa"/>
            <w:shd w:val="clear" w:color="auto" w:fill="92D050"/>
          </w:tcPr>
          <w:p w14:paraId="2097F5BD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9D1C08">
              <w:rPr>
                <w:rFonts w:ascii="Calibri" w:hAnsi="Calibri" w:cs="Calibri"/>
                <w:b/>
                <w:sz w:val="24"/>
                <w:szCs w:val="24"/>
              </w:rPr>
              <w:t>Vejleder</w:t>
            </w:r>
          </w:p>
        </w:tc>
        <w:tc>
          <w:tcPr>
            <w:tcW w:w="1574" w:type="dxa"/>
            <w:shd w:val="clear" w:color="auto" w:fill="92D050"/>
          </w:tcPr>
          <w:p w14:paraId="00BB227D" w14:textId="77777777" w:rsidR="00414990" w:rsidRP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8"/>
                <w:szCs w:val="28"/>
              </w:rPr>
            </w:pPr>
            <w:r w:rsidRPr="00414990">
              <w:rPr>
                <w:rFonts w:ascii="Calibri" w:hAnsi="Calibri" w:cs="Calibri"/>
                <w:b/>
                <w:sz w:val="28"/>
                <w:szCs w:val="28"/>
              </w:rPr>
              <w:t>Stilling</w:t>
            </w:r>
          </w:p>
        </w:tc>
        <w:tc>
          <w:tcPr>
            <w:tcW w:w="3672" w:type="dxa"/>
            <w:shd w:val="clear" w:color="auto" w:fill="92D050"/>
          </w:tcPr>
          <w:p w14:paraId="2626CC2F" w14:textId="77777777" w:rsidR="00414990" w:rsidRP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8"/>
                <w:szCs w:val="28"/>
              </w:rPr>
            </w:pPr>
            <w:r w:rsidRPr="00414990">
              <w:rPr>
                <w:rFonts w:ascii="Calibri" w:hAnsi="Calibri" w:cs="Calibri"/>
                <w:b/>
                <w:bCs/>
                <w:sz w:val="28"/>
                <w:szCs w:val="28"/>
              </w:rPr>
              <w:t>Forskning- og vejledningsområder</w:t>
            </w:r>
          </w:p>
        </w:tc>
        <w:tc>
          <w:tcPr>
            <w:tcW w:w="2545" w:type="dxa"/>
            <w:shd w:val="clear" w:color="auto" w:fill="92D050"/>
          </w:tcPr>
          <w:p w14:paraId="3973F873" w14:textId="77777777" w:rsidR="00414990" w:rsidRP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414990">
              <w:rPr>
                <w:rFonts w:ascii="Calibri" w:hAnsi="Calibri" w:cs="Calibri"/>
                <w:b/>
                <w:bCs/>
                <w:sz w:val="28"/>
                <w:szCs w:val="28"/>
              </w:rPr>
              <w:t>Typer af opgaver</w:t>
            </w:r>
          </w:p>
        </w:tc>
      </w:tr>
      <w:tr w:rsidR="00414990" w:rsidRPr="009D1C08" w14:paraId="2A53C461" w14:textId="77777777" w:rsidTr="00414990">
        <w:tc>
          <w:tcPr>
            <w:tcW w:w="1837" w:type="dxa"/>
            <w:shd w:val="clear" w:color="auto" w:fill="92D050"/>
          </w:tcPr>
          <w:p w14:paraId="2BD08525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Kristian Overgaard</w:t>
            </w:r>
          </w:p>
        </w:tc>
        <w:tc>
          <w:tcPr>
            <w:tcW w:w="1574" w:type="dxa"/>
            <w:shd w:val="clear" w:color="auto" w:fill="92D050"/>
          </w:tcPr>
          <w:p w14:paraId="79909768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rofessor</w:t>
            </w:r>
          </w:p>
        </w:tc>
        <w:tc>
          <w:tcPr>
            <w:tcW w:w="3672" w:type="dxa"/>
            <w:shd w:val="clear" w:color="auto" w:fill="92D050"/>
          </w:tcPr>
          <w:p w14:paraId="3B0D6F1C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 xml:space="preserve">Muskelfysiologi, arbejds- og træningsfysiologi, fysisk aktivitet og sundhed </w:t>
            </w:r>
          </w:p>
          <w:p w14:paraId="0D6C689B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92D050"/>
          </w:tcPr>
          <w:p w14:paraId="12F5B736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77824F3B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5D26889D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9D1C08" w14:paraId="5A687D86" w14:textId="77777777" w:rsidTr="00414990">
        <w:tc>
          <w:tcPr>
            <w:tcW w:w="1837" w:type="dxa"/>
            <w:shd w:val="clear" w:color="auto" w:fill="92D050"/>
          </w:tcPr>
          <w:p w14:paraId="6AA192CE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Kristian Vissing</w:t>
            </w:r>
          </w:p>
        </w:tc>
        <w:tc>
          <w:tcPr>
            <w:tcW w:w="1574" w:type="dxa"/>
            <w:shd w:val="clear" w:color="auto" w:fill="92D050"/>
          </w:tcPr>
          <w:p w14:paraId="5389D34F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Lektor</w:t>
            </w:r>
          </w:p>
        </w:tc>
        <w:tc>
          <w:tcPr>
            <w:tcW w:w="3672" w:type="dxa"/>
            <w:shd w:val="clear" w:color="auto" w:fill="92D050"/>
          </w:tcPr>
          <w:p w14:paraId="697C5BCF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 xml:space="preserve">Muskelbiologi, molekylær cellebiologi, arbejdsfysiologi </w:t>
            </w:r>
          </w:p>
          <w:p w14:paraId="62DAF36E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  <w:p w14:paraId="04B9BDFF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92D050"/>
          </w:tcPr>
          <w:p w14:paraId="64BA9CDA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66204065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7E533D6D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9D1C08" w14:paraId="0F89C5B0" w14:textId="77777777" w:rsidTr="00414990">
        <w:tc>
          <w:tcPr>
            <w:tcW w:w="1837" w:type="dxa"/>
            <w:shd w:val="clear" w:color="auto" w:fill="92D050"/>
          </w:tcPr>
          <w:p w14:paraId="75A4727D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Ulrik Dalgas</w:t>
            </w:r>
          </w:p>
        </w:tc>
        <w:tc>
          <w:tcPr>
            <w:tcW w:w="1574" w:type="dxa"/>
            <w:shd w:val="clear" w:color="auto" w:fill="92D050"/>
          </w:tcPr>
          <w:p w14:paraId="40C92C6E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rofessor</w:t>
            </w:r>
          </w:p>
        </w:tc>
        <w:tc>
          <w:tcPr>
            <w:tcW w:w="3672" w:type="dxa"/>
            <w:shd w:val="clear" w:color="auto" w:fill="92D050"/>
          </w:tcPr>
          <w:p w14:paraId="00BA5E18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 xml:space="preserve">Arbejdsfysiologi, rehabilitering, klinisk træningsfysiologi </w:t>
            </w:r>
          </w:p>
          <w:p w14:paraId="08B861F0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  <w:p w14:paraId="2491F5E7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92D050"/>
          </w:tcPr>
          <w:p w14:paraId="0E93695D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483DC6BA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04FD96AB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9D1C08" w14:paraId="1BF7D4FF" w14:textId="77777777" w:rsidTr="00414990">
        <w:tc>
          <w:tcPr>
            <w:tcW w:w="1837" w:type="dxa"/>
            <w:shd w:val="clear" w:color="auto" w:fill="92D050"/>
          </w:tcPr>
          <w:p w14:paraId="3371A0D1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Henrik Sørensen</w:t>
            </w:r>
          </w:p>
        </w:tc>
        <w:tc>
          <w:tcPr>
            <w:tcW w:w="1574" w:type="dxa"/>
            <w:shd w:val="clear" w:color="auto" w:fill="92D050"/>
          </w:tcPr>
          <w:p w14:paraId="29334E64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Lektor</w:t>
            </w:r>
          </w:p>
        </w:tc>
        <w:tc>
          <w:tcPr>
            <w:tcW w:w="3672" w:type="dxa"/>
            <w:shd w:val="clear" w:color="auto" w:fill="92D050"/>
          </w:tcPr>
          <w:p w14:paraId="30530B5A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 xml:space="preserve">Biomekanik, bevægelsesanalyse, muskelfunktion </w:t>
            </w:r>
          </w:p>
          <w:p w14:paraId="7CE737EF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  <w:p w14:paraId="4D59CD86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92D050"/>
          </w:tcPr>
          <w:p w14:paraId="092E77B5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56B30F0E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2E555DAF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9D1C08" w14:paraId="560AE123" w14:textId="77777777" w:rsidTr="00414990">
        <w:tc>
          <w:tcPr>
            <w:tcW w:w="1837" w:type="dxa"/>
            <w:shd w:val="clear" w:color="auto" w:fill="92D050"/>
          </w:tcPr>
          <w:p w14:paraId="0DB30CFC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Thomas Bull Andersen</w:t>
            </w:r>
          </w:p>
        </w:tc>
        <w:tc>
          <w:tcPr>
            <w:tcW w:w="1574" w:type="dxa"/>
            <w:shd w:val="clear" w:color="auto" w:fill="92D050"/>
          </w:tcPr>
          <w:p w14:paraId="2905EAED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Lektor</w:t>
            </w:r>
          </w:p>
        </w:tc>
        <w:tc>
          <w:tcPr>
            <w:tcW w:w="3672" w:type="dxa"/>
            <w:shd w:val="clear" w:color="auto" w:fill="92D050"/>
          </w:tcPr>
          <w:p w14:paraId="63125598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 xml:space="preserve">Biomekanik, bevægelsesanalyser, fodbold </w:t>
            </w:r>
          </w:p>
          <w:p w14:paraId="516A9DB5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  <w:p w14:paraId="0230FB67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  <w:p w14:paraId="2C295F4F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92D050"/>
          </w:tcPr>
          <w:p w14:paraId="4A3A18B7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31D30C1C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088449AB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9D1C08" w14:paraId="674DBDBC" w14:textId="77777777" w:rsidTr="00414990">
        <w:tc>
          <w:tcPr>
            <w:tcW w:w="1837" w:type="dxa"/>
            <w:shd w:val="clear" w:color="auto" w:fill="92D050"/>
          </w:tcPr>
          <w:p w14:paraId="7A6BE882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Mette Hansen</w:t>
            </w:r>
          </w:p>
        </w:tc>
        <w:tc>
          <w:tcPr>
            <w:tcW w:w="1574" w:type="dxa"/>
            <w:shd w:val="clear" w:color="auto" w:fill="92D050"/>
          </w:tcPr>
          <w:p w14:paraId="18C3B98B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Lektor</w:t>
            </w:r>
          </w:p>
        </w:tc>
        <w:tc>
          <w:tcPr>
            <w:tcW w:w="3672" w:type="dxa"/>
            <w:shd w:val="clear" w:color="auto" w:fill="92D050"/>
          </w:tcPr>
          <w:p w14:paraId="39450BE0" w14:textId="32A133DC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 xml:space="preserve">Ernæring og kosttilskud, muskel- og </w:t>
            </w:r>
            <w:proofErr w:type="spellStart"/>
            <w:r w:rsidRPr="009D1C08">
              <w:rPr>
                <w:rFonts w:ascii="Calibri" w:hAnsi="Calibri" w:cs="Calibri"/>
                <w:sz w:val="24"/>
                <w:szCs w:val="24"/>
              </w:rPr>
              <w:t>senefysiologi</w:t>
            </w:r>
            <w:proofErr w:type="spellEnd"/>
            <w:r w:rsidR="00C1145B">
              <w:rPr>
                <w:rFonts w:ascii="Calibri" w:hAnsi="Calibri" w:cs="Calibri"/>
                <w:sz w:val="24"/>
                <w:szCs w:val="24"/>
              </w:rPr>
              <w:t>, k</w:t>
            </w:r>
            <w:r w:rsidR="00C1145B" w:rsidRPr="00C1145B">
              <w:rPr>
                <w:rFonts w:ascii="Calibri" w:hAnsi="Calibri" w:cs="Calibri"/>
                <w:sz w:val="24"/>
                <w:szCs w:val="24"/>
              </w:rPr>
              <w:t>ønsforskelle i p</w:t>
            </w:r>
            <w:r w:rsidR="00C1145B">
              <w:rPr>
                <w:rFonts w:ascii="Calibri" w:hAnsi="Calibri" w:cs="Calibri"/>
                <w:sz w:val="24"/>
                <w:szCs w:val="24"/>
              </w:rPr>
              <w:t>ræstation og træningsadaptation. E</w:t>
            </w:r>
            <w:r w:rsidR="00C1145B" w:rsidRPr="00C1145B">
              <w:rPr>
                <w:rFonts w:ascii="Calibri" w:hAnsi="Calibri" w:cs="Calibri"/>
                <w:sz w:val="24"/>
                <w:szCs w:val="24"/>
              </w:rPr>
              <w:t xml:space="preserve">ffekt af kønshormoner på muskel, sene og præstation i hvile og i </w:t>
            </w:r>
            <w:proofErr w:type="spellStart"/>
            <w:r w:rsidR="00C1145B" w:rsidRPr="00C1145B">
              <w:rPr>
                <w:rFonts w:ascii="Calibri" w:hAnsi="Calibri" w:cs="Calibri"/>
                <w:sz w:val="24"/>
                <w:szCs w:val="24"/>
              </w:rPr>
              <w:t>response</w:t>
            </w:r>
            <w:proofErr w:type="spellEnd"/>
            <w:r w:rsidR="00C1145B" w:rsidRPr="00C1145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1145B">
              <w:rPr>
                <w:rFonts w:ascii="Calibri" w:hAnsi="Calibri" w:cs="Calibri"/>
                <w:sz w:val="24"/>
                <w:szCs w:val="24"/>
              </w:rPr>
              <w:t>til fysisk aktivitet og træning. E</w:t>
            </w:r>
            <w:r w:rsidR="00C1145B" w:rsidRPr="00C1145B">
              <w:rPr>
                <w:rFonts w:ascii="Calibri" w:hAnsi="Calibri" w:cs="Calibri"/>
                <w:sz w:val="24"/>
                <w:szCs w:val="24"/>
              </w:rPr>
              <w:t>ffekt</w:t>
            </w:r>
            <w:r w:rsidR="00C1145B">
              <w:rPr>
                <w:rFonts w:ascii="Calibri" w:hAnsi="Calibri" w:cs="Calibri"/>
                <w:sz w:val="24"/>
                <w:szCs w:val="24"/>
              </w:rPr>
              <w:t xml:space="preserve"> af kønshormoner på metabolisme. E</w:t>
            </w:r>
            <w:r w:rsidR="00C1145B" w:rsidRPr="00C1145B">
              <w:rPr>
                <w:rFonts w:ascii="Calibri" w:hAnsi="Calibri" w:cs="Calibri"/>
                <w:sz w:val="24"/>
                <w:szCs w:val="24"/>
              </w:rPr>
              <w:t>ffekt af kønshormoner på skadesrisiko</w:t>
            </w:r>
            <w:r w:rsidR="00C1145B">
              <w:rPr>
                <w:rFonts w:ascii="Calibri" w:hAnsi="Calibri" w:cs="Calibri"/>
                <w:sz w:val="24"/>
                <w:szCs w:val="24"/>
              </w:rPr>
              <w:t xml:space="preserve">. </w:t>
            </w:r>
          </w:p>
        </w:tc>
        <w:tc>
          <w:tcPr>
            <w:tcW w:w="2545" w:type="dxa"/>
            <w:shd w:val="clear" w:color="auto" w:fill="92D050"/>
          </w:tcPr>
          <w:p w14:paraId="28E56100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02C70190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2793AC82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9D1C08" w14:paraId="4F361A11" w14:textId="77777777" w:rsidTr="00414990">
        <w:tc>
          <w:tcPr>
            <w:tcW w:w="1837" w:type="dxa"/>
            <w:shd w:val="clear" w:color="auto" w:fill="92D050"/>
          </w:tcPr>
          <w:p w14:paraId="2C74C338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Lars Hviid</w:t>
            </w:r>
          </w:p>
        </w:tc>
        <w:tc>
          <w:tcPr>
            <w:tcW w:w="1574" w:type="dxa"/>
            <w:shd w:val="clear" w:color="auto" w:fill="92D050"/>
          </w:tcPr>
          <w:p w14:paraId="167200BB" w14:textId="132491E3" w:rsidR="00414990" w:rsidRPr="009D1C08" w:rsidRDefault="002F6675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ktor (20%)</w:t>
            </w:r>
          </w:p>
        </w:tc>
        <w:tc>
          <w:tcPr>
            <w:tcW w:w="3672" w:type="dxa"/>
            <w:shd w:val="clear" w:color="auto" w:fill="92D050"/>
          </w:tcPr>
          <w:p w14:paraId="2E92C10E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9D1C08">
              <w:rPr>
                <w:rFonts w:ascii="Calibri" w:hAnsi="Calibri" w:cs="Calibri"/>
                <w:sz w:val="24"/>
                <w:szCs w:val="24"/>
              </w:rPr>
              <w:t>Arbejdsfysiologi, rehabilitering</w:t>
            </w:r>
            <w:r>
              <w:rPr>
                <w:rFonts w:ascii="Calibri" w:hAnsi="Calibri" w:cs="Calibri"/>
                <w:sz w:val="24"/>
                <w:szCs w:val="24"/>
              </w:rPr>
              <w:t>, neuro-muskulær fysiologi</w:t>
            </w:r>
          </w:p>
          <w:p w14:paraId="4F04F5A0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  <w:p w14:paraId="6DD7D755" w14:textId="6D4F5D08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92D050"/>
          </w:tcPr>
          <w:p w14:paraId="0C6CBC10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42775FBE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78A0E31F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9D1C08" w14:paraId="62DDBDD4" w14:textId="77777777" w:rsidTr="00414990">
        <w:tc>
          <w:tcPr>
            <w:tcW w:w="1837" w:type="dxa"/>
            <w:shd w:val="clear" w:color="auto" w:fill="92D050"/>
          </w:tcPr>
          <w:p w14:paraId="6992D71D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Andreas H.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Breenfeldt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Andersen</w:t>
            </w:r>
          </w:p>
          <w:p w14:paraId="415364AD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574" w:type="dxa"/>
            <w:shd w:val="clear" w:color="auto" w:fill="92D050"/>
          </w:tcPr>
          <w:p w14:paraId="374A2554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djunkt</w:t>
            </w:r>
          </w:p>
        </w:tc>
        <w:tc>
          <w:tcPr>
            <w:tcW w:w="3672" w:type="dxa"/>
            <w:shd w:val="clear" w:color="auto" w:fill="92D050"/>
          </w:tcPr>
          <w:p w14:paraId="274D40C8" w14:textId="383E791E" w:rsidR="002F6675" w:rsidRPr="009D1C08" w:rsidRDefault="002F6675" w:rsidP="002F667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</w:t>
            </w:r>
            <w:r w:rsidRPr="009D1C08">
              <w:rPr>
                <w:rFonts w:ascii="Calibri" w:hAnsi="Calibri" w:cs="Calibri"/>
                <w:sz w:val="24"/>
                <w:szCs w:val="24"/>
              </w:rPr>
              <w:t xml:space="preserve">rbejds- og træningsfysiologi,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Ilttransport, blod, doping, </w:t>
            </w:r>
            <w:r w:rsidR="004C1000">
              <w:rPr>
                <w:rFonts w:ascii="Calibri" w:hAnsi="Calibri" w:cs="Calibri"/>
                <w:sz w:val="24"/>
                <w:szCs w:val="24"/>
              </w:rPr>
              <w:t xml:space="preserve">højdetræning, </w:t>
            </w:r>
            <w:r w:rsidRPr="009D1C08">
              <w:rPr>
                <w:rFonts w:ascii="Calibri" w:hAnsi="Calibri" w:cs="Calibri"/>
                <w:sz w:val="24"/>
                <w:szCs w:val="24"/>
              </w:rPr>
              <w:t xml:space="preserve">fysisk aktivitet og sundhed </w:t>
            </w:r>
          </w:p>
          <w:p w14:paraId="3286D13F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92D050"/>
          </w:tcPr>
          <w:p w14:paraId="285066A6" w14:textId="77777777" w:rsidR="002F6675" w:rsidRDefault="002F6675" w:rsidP="002F667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2F7EC61F" w14:textId="77777777" w:rsidR="002F6675" w:rsidRDefault="002F6675" w:rsidP="002F667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79162D88" w14:textId="2D83689B" w:rsidR="00414990" w:rsidRDefault="002F6675" w:rsidP="002F667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9D1C08" w14:paraId="4F15EAE3" w14:textId="77777777" w:rsidTr="00414990">
        <w:tc>
          <w:tcPr>
            <w:tcW w:w="1837" w:type="dxa"/>
            <w:shd w:val="clear" w:color="auto" w:fill="92D050"/>
          </w:tcPr>
          <w:p w14:paraId="6FC85EEE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imon Lønbro</w:t>
            </w:r>
          </w:p>
        </w:tc>
        <w:tc>
          <w:tcPr>
            <w:tcW w:w="1574" w:type="dxa"/>
            <w:shd w:val="clear" w:color="auto" w:fill="92D050"/>
          </w:tcPr>
          <w:p w14:paraId="74EEC665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udielektor</w:t>
            </w:r>
          </w:p>
        </w:tc>
        <w:tc>
          <w:tcPr>
            <w:tcW w:w="3672" w:type="dxa"/>
            <w:shd w:val="clear" w:color="auto" w:fill="92D050"/>
          </w:tcPr>
          <w:p w14:paraId="073E0D4D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rbejds- og træningsfysiologi, fysisk træning, træningsplanlægning, klinisk arbejds- og træningsfysiologi</w:t>
            </w:r>
          </w:p>
        </w:tc>
        <w:tc>
          <w:tcPr>
            <w:tcW w:w="2545" w:type="dxa"/>
            <w:shd w:val="clear" w:color="auto" w:fill="92D050"/>
          </w:tcPr>
          <w:p w14:paraId="7290F925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3EB2E6CB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704CD861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9D1C08" w14:paraId="45670F2E" w14:textId="77777777" w:rsidTr="00414990">
        <w:tc>
          <w:tcPr>
            <w:tcW w:w="1837" w:type="dxa"/>
            <w:shd w:val="clear" w:color="auto" w:fill="92D050"/>
          </w:tcPr>
          <w:p w14:paraId="16E0E4CD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asmus Østergaard Nielsen</w:t>
            </w:r>
          </w:p>
          <w:p w14:paraId="4CB65A3F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  <w:p w14:paraId="0AB1118F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574" w:type="dxa"/>
            <w:shd w:val="clear" w:color="auto" w:fill="92D050"/>
          </w:tcPr>
          <w:p w14:paraId="45FB594A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Lektor</w:t>
            </w:r>
          </w:p>
        </w:tc>
        <w:tc>
          <w:tcPr>
            <w:tcW w:w="3672" w:type="dxa"/>
            <w:shd w:val="clear" w:color="auto" w:fill="92D050"/>
          </w:tcPr>
          <w:p w14:paraId="569D4A84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drætsskader, løb, statistik og epidemiologi</w:t>
            </w:r>
          </w:p>
          <w:p w14:paraId="6B40939A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  <w:p w14:paraId="276B5922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  <w:p w14:paraId="5C472D44" w14:textId="77777777" w:rsidR="00414990" w:rsidRPr="009D1C08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92D050"/>
          </w:tcPr>
          <w:p w14:paraId="31A06138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pecialer</w:t>
            </w:r>
          </w:p>
          <w:p w14:paraId="70BE812D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elvvalgte projektopgaver</w:t>
            </w:r>
          </w:p>
          <w:p w14:paraId="576E8166" w14:textId="77777777" w:rsidR="00414990" w:rsidRDefault="00414990" w:rsidP="00414990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achelorprojekter</w:t>
            </w:r>
          </w:p>
        </w:tc>
      </w:tr>
      <w:tr w:rsidR="00414990" w:rsidRPr="00414990" w14:paraId="519FAFD2" w14:textId="77777777" w:rsidTr="000F6D1F">
        <w:tc>
          <w:tcPr>
            <w:tcW w:w="9628" w:type="dxa"/>
            <w:gridSpan w:val="4"/>
            <w:shd w:val="clear" w:color="auto" w:fill="FF0000"/>
          </w:tcPr>
          <w:p w14:paraId="1E31859C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</w:pPr>
            <w:r w:rsidRPr="00414990"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  <w:lastRenderedPageBreak/>
              <w:t>HUMANISTISKE OG SAMFUNDSVIDENSKABELIGE STUDIER</w:t>
            </w:r>
          </w:p>
          <w:p w14:paraId="6CDF67D8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  <w:t>STUDIER OM UNDERVISNING OG FORMIDLING</w:t>
            </w:r>
          </w:p>
        </w:tc>
      </w:tr>
      <w:tr w:rsidR="00414990" w:rsidRPr="00414990" w14:paraId="5D4A512F" w14:textId="77777777" w:rsidTr="000F6D1F">
        <w:tc>
          <w:tcPr>
            <w:tcW w:w="1837" w:type="dxa"/>
            <w:shd w:val="clear" w:color="auto" w:fill="FF0000"/>
          </w:tcPr>
          <w:p w14:paraId="7628E9EC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</w:pPr>
            <w:r w:rsidRPr="00414990"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  <w:t>Vejleder</w:t>
            </w:r>
          </w:p>
        </w:tc>
        <w:tc>
          <w:tcPr>
            <w:tcW w:w="1574" w:type="dxa"/>
            <w:shd w:val="clear" w:color="auto" w:fill="FF0000"/>
          </w:tcPr>
          <w:p w14:paraId="1AA2EC63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</w:pPr>
            <w:r w:rsidRPr="00414990"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  <w:t>Stilling</w:t>
            </w:r>
          </w:p>
        </w:tc>
        <w:tc>
          <w:tcPr>
            <w:tcW w:w="3672" w:type="dxa"/>
            <w:shd w:val="clear" w:color="auto" w:fill="FF0000"/>
          </w:tcPr>
          <w:p w14:paraId="775349EF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8"/>
                <w:szCs w:val="28"/>
              </w:rPr>
            </w:pPr>
            <w:r w:rsidRPr="00414990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Forskning- og vejledningsområder</w:t>
            </w:r>
          </w:p>
        </w:tc>
        <w:tc>
          <w:tcPr>
            <w:tcW w:w="2545" w:type="dxa"/>
            <w:shd w:val="clear" w:color="auto" w:fill="FF0000"/>
          </w:tcPr>
          <w:p w14:paraId="514849F6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414990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Typer af opgaver</w:t>
            </w:r>
          </w:p>
        </w:tc>
      </w:tr>
      <w:tr w:rsidR="00414990" w:rsidRPr="00414990" w14:paraId="3D477D5D" w14:textId="77777777" w:rsidTr="000F6D1F">
        <w:tc>
          <w:tcPr>
            <w:tcW w:w="1837" w:type="dxa"/>
            <w:shd w:val="clear" w:color="auto" w:fill="FF0000"/>
          </w:tcPr>
          <w:p w14:paraId="07196AB8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Verner Møller</w:t>
            </w:r>
          </w:p>
        </w:tc>
        <w:tc>
          <w:tcPr>
            <w:tcW w:w="1574" w:type="dxa"/>
            <w:shd w:val="clear" w:color="auto" w:fill="FF0000"/>
          </w:tcPr>
          <w:p w14:paraId="751FC4DF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3672" w:type="dxa"/>
            <w:shd w:val="clear" w:color="auto" w:fill="FF0000"/>
          </w:tcPr>
          <w:p w14:paraId="0134584A" w14:textId="71C3E3DD" w:rsidR="00414990" w:rsidRPr="00F74699" w:rsidRDefault="00414990" w:rsidP="000F6D1F">
            <w:pPr>
              <w:autoSpaceDE w:val="0"/>
              <w:autoSpaceDN w:val="0"/>
              <w:adjustRightInd w:val="0"/>
              <w:rPr>
                <w:color w:val="FFFFFF" w:themeColor="background1"/>
                <w:sz w:val="24"/>
                <w:szCs w:val="24"/>
              </w:rPr>
            </w:pPr>
            <w:r w:rsidRPr="00414990">
              <w:rPr>
                <w:color w:val="FFFFFF" w:themeColor="background1"/>
                <w:sz w:val="24"/>
                <w:szCs w:val="24"/>
              </w:rPr>
              <w:t>Sportsfilosofi, sociologi, idræts- og kropskultur, sundhed og idræt, doping, eliteidræt, kropskulturelle ekstremer</w:t>
            </w:r>
          </w:p>
        </w:tc>
        <w:tc>
          <w:tcPr>
            <w:tcW w:w="2545" w:type="dxa"/>
            <w:shd w:val="clear" w:color="auto" w:fill="FF0000"/>
          </w:tcPr>
          <w:p w14:paraId="502BCBE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pecialer</w:t>
            </w:r>
          </w:p>
          <w:p w14:paraId="3B3924AC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</w:t>
            </w:r>
          </w:p>
          <w:p w14:paraId="1A40A6B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414990" w:rsidRPr="00414990" w14:paraId="7621D07D" w14:textId="77777777" w:rsidTr="000F6D1F">
        <w:tc>
          <w:tcPr>
            <w:tcW w:w="1837" w:type="dxa"/>
            <w:shd w:val="clear" w:color="auto" w:fill="FF0000"/>
          </w:tcPr>
          <w:p w14:paraId="7AA120F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Ask Vest Christiansen </w:t>
            </w:r>
          </w:p>
        </w:tc>
        <w:tc>
          <w:tcPr>
            <w:tcW w:w="1574" w:type="dxa"/>
            <w:shd w:val="clear" w:color="auto" w:fill="FF0000"/>
          </w:tcPr>
          <w:p w14:paraId="12799452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Lektor</w:t>
            </w:r>
          </w:p>
        </w:tc>
        <w:tc>
          <w:tcPr>
            <w:tcW w:w="3672" w:type="dxa"/>
            <w:shd w:val="clear" w:color="auto" w:fill="FF0000"/>
          </w:tcPr>
          <w:p w14:paraId="5A6C089D" w14:textId="0EBFDE68" w:rsidR="00414990" w:rsidRPr="00F74699" w:rsidRDefault="00414990" w:rsidP="000F6D1F">
            <w:pPr>
              <w:autoSpaceDE w:val="0"/>
              <w:autoSpaceDN w:val="0"/>
              <w:adjustRightInd w:val="0"/>
              <w:rPr>
                <w:color w:val="FFFFFF" w:themeColor="background1"/>
                <w:sz w:val="24"/>
                <w:szCs w:val="24"/>
              </w:rPr>
            </w:pPr>
            <w:r w:rsidRPr="00414990">
              <w:rPr>
                <w:color w:val="FFFFFF" w:themeColor="background1"/>
                <w:sz w:val="24"/>
                <w:szCs w:val="24"/>
              </w:rPr>
              <w:t>Kropskultur, idræt</w:t>
            </w:r>
            <w:r w:rsidR="00B74CF9">
              <w:rPr>
                <w:color w:val="FFFFFF" w:themeColor="background1"/>
                <w:sz w:val="24"/>
                <w:szCs w:val="24"/>
              </w:rPr>
              <w:t>s</w:t>
            </w:r>
            <w:r w:rsidRPr="00414990">
              <w:rPr>
                <w:color w:val="FFFFFF" w:themeColor="background1"/>
                <w:sz w:val="24"/>
                <w:szCs w:val="24"/>
              </w:rPr>
              <w:t xml:space="preserve">politik, sociologi, sundhed og idræt, eliteidræt, </w:t>
            </w:r>
            <w:r w:rsidR="00B74CF9">
              <w:rPr>
                <w:color w:val="FFFFFF" w:themeColor="background1"/>
                <w:sz w:val="24"/>
                <w:szCs w:val="24"/>
              </w:rPr>
              <w:t xml:space="preserve">doping, </w:t>
            </w:r>
            <w:r w:rsidRPr="00414990">
              <w:rPr>
                <w:color w:val="FFFFFF" w:themeColor="background1"/>
                <w:sz w:val="24"/>
                <w:szCs w:val="24"/>
              </w:rPr>
              <w:t xml:space="preserve">motionsdoping, fitness, </w:t>
            </w:r>
            <w:r w:rsidR="00B74CF9">
              <w:rPr>
                <w:color w:val="FFFFFF" w:themeColor="background1"/>
                <w:sz w:val="24"/>
                <w:szCs w:val="24"/>
              </w:rPr>
              <w:t>sport og etik, køn og sport</w:t>
            </w:r>
          </w:p>
        </w:tc>
        <w:tc>
          <w:tcPr>
            <w:tcW w:w="2545" w:type="dxa"/>
            <w:shd w:val="clear" w:color="auto" w:fill="FF0000"/>
          </w:tcPr>
          <w:p w14:paraId="7D934C05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pecialer</w:t>
            </w:r>
          </w:p>
          <w:p w14:paraId="16D8459E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</w:t>
            </w:r>
          </w:p>
          <w:p w14:paraId="01F38429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414990" w:rsidRPr="00414990" w14:paraId="5C579458" w14:textId="77777777" w:rsidTr="000F6D1F">
        <w:tc>
          <w:tcPr>
            <w:tcW w:w="1837" w:type="dxa"/>
            <w:shd w:val="clear" w:color="auto" w:fill="FF0000"/>
          </w:tcPr>
          <w:p w14:paraId="0A484314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Jörg Krieger </w:t>
            </w:r>
          </w:p>
          <w:p w14:paraId="1141FD75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74" w:type="dxa"/>
            <w:shd w:val="clear" w:color="auto" w:fill="FF0000"/>
          </w:tcPr>
          <w:p w14:paraId="2BA524E8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Lektor</w:t>
            </w:r>
          </w:p>
        </w:tc>
        <w:tc>
          <w:tcPr>
            <w:tcW w:w="3672" w:type="dxa"/>
            <w:shd w:val="clear" w:color="auto" w:fill="FF0000"/>
          </w:tcPr>
          <w:p w14:paraId="16CA7B0F" w14:textId="6C1F4420" w:rsidR="00414990" w:rsidRPr="00414990" w:rsidRDefault="00C53547" w:rsidP="00C5354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C53547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Idrætshistorie, sport og politik, køn og sport, sport og medier, internationale perspektiver på eliteidræt (megasport events)</w:t>
            </w:r>
          </w:p>
        </w:tc>
        <w:tc>
          <w:tcPr>
            <w:tcW w:w="2545" w:type="dxa"/>
            <w:shd w:val="clear" w:color="auto" w:fill="FF0000"/>
          </w:tcPr>
          <w:p w14:paraId="70DFBC4C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pecialer</w:t>
            </w:r>
          </w:p>
          <w:p w14:paraId="5247A53F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</w:t>
            </w:r>
          </w:p>
          <w:p w14:paraId="219B429F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414990" w:rsidRPr="00414990" w14:paraId="01E454B2" w14:textId="77777777" w:rsidTr="000F6D1F">
        <w:tc>
          <w:tcPr>
            <w:tcW w:w="1837" w:type="dxa"/>
            <w:shd w:val="clear" w:color="auto" w:fill="FF0000"/>
          </w:tcPr>
          <w:p w14:paraId="26E2D1DB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Kristian Raun Thomsen</w:t>
            </w:r>
          </w:p>
        </w:tc>
        <w:tc>
          <w:tcPr>
            <w:tcW w:w="1574" w:type="dxa"/>
            <w:shd w:val="clear" w:color="auto" w:fill="FF0000"/>
          </w:tcPr>
          <w:p w14:paraId="669988E3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tudielektor</w:t>
            </w:r>
          </w:p>
        </w:tc>
        <w:tc>
          <w:tcPr>
            <w:tcW w:w="3672" w:type="dxa"/>
            <w:shd w:val="clear" w:color="auto" w:fill="FF0000"/>
          </w:tcPr>
          <w:p w14:paraId="2B254D8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Idrætspædagogik</w:t>
            </w:r>
          </w:p>
          <w:p w14:paraId="511AE397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Talentudvikling og -identifikation, transitioner i sport</w:t>
            </w:r>
          </w:p>
          <w:p w14:paraId="0F9A0B9F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FF0000"/>
          </w:tcPr>
          <w:p w14:paraId="23BC9E97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pecialer</w:t>
            </w:r>
          </w:p>
          <w:p w14:paraId="161CD9CE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</w:t>
            </w:r>
          </w:p>
          <w:p w14:paraId="6BDC6A3B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414990" w:rsidRPr="00414990" w14:paraId="02AC7F2F" w14:textId="77777777" w:rsidTr="000F6D1F">
        <w:tc>
          <w:tcPr>
            <w:tcW w:w="1837" w:type="dxa"/>
            <w:shd w:val="clear" w:color="auto" w:fill="FF0000"/>
          </w:tcPr>
          <w:p w14:paraId="2F91DC8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Malene Kjær</w:t>
            </w:r>
          </w:p>
        </w:tc>
        <w:tc>
          <w:tcPr>
            <w:tcW w:w="1574" w:type="dxa"/>
            <w:shd w:val="clear" w:color="auto" w:fill="FF0000"/>
          </w:tcPr>
          <w:p w14:paraId="09C4D7F2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tudielektor</w:t>
            </w:r>
          </w:p>
        </w:tc>
        <w:tc>
          <w:tcPr>
            <w:tcW w:w="3672" w:type="dxa"/>
            <w:shd w:val="clear" w:color="auto" w:fill="FF0000"/>
          </w:tcPr>
          <w:p w14:paraId="5F9D274B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Idrætspædagogik, idrætsdidaktik.</w:t>
            </w:r>
          </w:p>
          <w:p w14:paraId="2AF953EB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</w:p>
          <w:p w14:paraId="3A1538E3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FF0000"/>
          </w:tcPr>
          <w:p w14:paraId="5B34202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pecialer</w:t>
            </w:r>
          </w:p>
          <w:p w14:paraId="79C14649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</w:t>
            </w:r>
          </w:p>
          <w:p w14:paraId="06B2567C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414990" w:rsidRPr="00414990" w14:paraId="4E3BBCEF" w14:textId="77777777" w:rsidTr="000F6D1F">
        <w:tc>
          <w:tcPr>
            <w:tcW w:w="1837" w:type="dxa"/>
            <w:shd w:val="clear" w:color="auto" w:fill="FF0000"/>
          </w:tcPr>
          <w:p w14:paraId="2E97E107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jarke Andreasen</w:t>
            </w:r>
          </w:p>
          <w:p w14:paraId="13A090CE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</w:p>
          <w:p w14:paraId="11DFEF5A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74" w:type="dxa"/>
            <w:shd w:val="clear" w:color="auto" w:fill="FF0000"/>
          </w:tcPr>
          <w:p w14:paraId="56EE123B" w14:textId="1458CB84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tudie</w:t>
            </w:r>
            <w:r w:rsidR="00F74699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lektor</w:t>
            </w:r>
          </w:p>
        </w:tc>
        <w:tc>
          <w:tcPr>
            <w:tcW w:w="3672" w:type="dxa"/>
            <w:shd w:val="clear" w:color="auto" w:fill="FF0000"/>
          </w:tcPr>
          <w:p w14:paraId="063E46AA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Idrætspædagogik, undervisning og formidling, gymnasieskolen</w:t>
            </w:r>
          </w:p>
        </w:tc>
        <w:tc>
          <w:tcPr>
            <w:tcW w:w="2545" w:type="dxa"/>
            <w:shd w:val="clear" w:color="auto" w:fill="FF0000"/>
          </w:tcPr>
          <w:p w14:paraId="1E29AA72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rimært</w:t>
            </w:r>
          </w:p>
          <w:p w14:paraId="3F7CA437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 og</w:t>
            </w:r>
          </w:p>
          <w:p w14:paraId="2BB4B2CA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414990" w:rsidRPr="00414990" w14:paraId="2FCE5260" w14:textId="77777777" w:rsidTr="000F6D1F">
        <w:tc>
          <w:tcPr>
            <w:tcW w:w="1837" w:type="dxa"/>
            <w:shd w:val="clear" w:color="auto" w:fill="FF0000"/>
          </w:tcPr>
          <w:p w14:paraId="64CBF696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Torben Kjærsgaard</w:t>
            </w:r>
          </w:p>
        </w:tc>
        <w:tc>
          <w:tcPr>
            <w:tcW w:w="1574" w:type="dxa"/>
            <w:shd w:val="clear" w:color="auto" w:fill="FF0000"/>
          </w:tcPr>
          <w:p w14:paraId="7FBFC98E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tudieadjunkt</w:t>
            </w:r>
          </w:p>
        </w:tc>
        <w:tc>
          <w:tcPr>
            <w:tcW w:w="3672" w:type="dxa"/>
            <w:shd w:val="clear" w:color="auto" w:fill="FF0000"/>
          </w:tcPr>
          <w:p w14:paraId="0EB63E32" w14:textId="0FC835AD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Idrætssociologi, sport og etik, sundhed og idræt, idrætspolitik, gymnasieskolen</w:t>
            </w:r>
          </w:p>
        </w:tc>
        <w:tc>
          <w:tcPr>
            <w:tcW w:w="2545" w:type="dxa"/>
            <w:shd w:val="clear" w:color="auto" w:fill="FF0000"/>
          </w:tcPr>
          <w:p w14:paraId="007CC55B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rimært</w:t>
            </w:r>
          </w:p>
          <w:p w14:paraId="4DABE895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 og</w:t>
            </w:r>
          </w:p>
          <w:p w14:paraId="570682A2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414990" w:rsidRPr="00414990" w14:paraId="198E4277" w14:textId="77777777" w:rsidTr="000F6D1F">
        <w:tc>
          <w:tcPr>
            <w:tcW w:w="1837" w:type="dxa"/>
            <w:shd w:val="clear" w:color="auto" w:fill="FF0000"/>
          </w:tcPr>
          <w:p w14:paraId="193AF855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ssel Bach Elmstrøm</w:t>
            </w:r>
          </w:p>
        </w:tc>
        <w:tc>
          <w:tcPr>
            <w:tcW w:w="1574" w:type="dxa"/>
            <w:shd w:val="clear" w:color="auto" w:fill="FF0000"/>
          </w:tcPr>
          <w:p w14:paraId="065584FD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tudieadjunkt</w:t>
            </w:r>
          </w:p>
        </w:tc>
        <w:tc>
          <w:tcPr>
            <w:tcW w:w="3672" w:type="dxa"/>
            <w:shd w:val="clear" w:color="auto" w:fill="FF0000"/>
          </w:tcPr>
          <w:p w14:paraId="19DB828E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Friluftsliv</w:t>
            </w:r>
          </w:p>
        </w:tc>
        <w:tc>
          <w:tcPr>
            <w:tcW w:w="2545" w:type="dxa"/>
            <w:shd w:val="clear" w:color="auto" w:fill="FF0000"/>
          </w:tcPr>
          <w:p w14:paraId="152C2E3F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rimært</w:t>
            </w:r>
          </w:p>
          <w:p w14:paraId="5AF6E44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 og</w:t>
            </w:r>
          </w:p>
          <w:p w14:paraId="4C9F6263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414990" w:rsidRPr="00414990" w14:paraId="13BE6483" w14:textId="77777777" w:rsidTr="000F6D1F">
        <w:tc>
          <w:tcPr>
            <w:tcW w:w="1837" w:type="dxa"/>
            <w:shd w:val="clear" w:color="auto" w:fill="FF0000"/>
          </w:tcPr>
          <w:p w14:paraId="0198823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Kasper Als</w:t>
            </w:r>
          </w:p>
          <w:p w14:paraId="52C70C55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</w:p>
          <w:p w14:paraId="3930E8C1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74" w:type="dxa"/>
            <w:shd w:val="clear" w:color="auto" w:fill="FF0000"/>
          </w:tcPr>
          <w:p w14:paraId="245E0B2F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tudieadjunkt</w:t>
            </w:r>
          </w:p>
        </w:tc>
        <w:tc>
          <w:tcPr>
            <w:tcW w:w="3672" w:type="dxa"/>
            <w:shd w:val="clear" w:color="auto" w:fill="FF0000"/>
          </w:tcPr>
          <w:p w14:paraId="46DFC019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ræstationsoptimering, talentudvikling og coaching</w:t>
            </w:r>
          </w:p>
        </w:tc>
        <w:tc>
          <w:tcPr>
            <w:tcW w:w="2545" w:type="dxa"/>
            <w:shd w:val="clear" w:color="auto" w:fill="FF0000"/>
          </w:tcPr>
          <w:p w14:paraId="10D9578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rimært</w:t>
            </w:r>
          </w:p>
          <w:p w14:paraId="7CFE89DC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 og</w:t>
            </w:r>
          </w:p>
          <w:p w14:paraId="4BFBBE3F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414990" w:rsidRPr="00414990" w14:paraId="234F7408" w14:textId="77777777" w:rsidTr="000F6D1F">
        <w:tc>
          <w:tcPr>
            <w:tcW w:w="1837" w:type="dxa"/>
            <w:shd w:val="clear" w:color="auto" w:fill="FF0000"/>
          </w:tcPr>
          <w:p w14:paraId="0A229F1B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reben Astrup</w:t>
            </w:r>
          </w:p>
        </w:tc>
        <w:tc>
          <w:tcPr>
            <w:tcW w:w="1574" w:type="dxa"/>
            <w:shd w:val="clear" w:color="auto" w:fill="FF0000"/>
          </w:tcPr>
          <w:p w14:paraId="6D3E740C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Ekstern lektor</w:t>
            </w:r>
          </w:p>
        </w:tc>
        <w:tc>
          <w:tcPr>
            <w:tcW w:w="3672" w:type="dxa"/>
            <w:shd w:val="clear" w:color="auto" w:fill="FF0000"/>
          </w:tcPr>
          <w:p w14:paraId="0FF6D4C4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Idrætspolitik, integration, frivillighed og idræt</w:t>
            </w:r>
          </w:p>
          <w:p w14:paraId="0B4D25F8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545" w:type="dxa"/>
            <w:shd w:val="clear" w:color="auto" w:fill="FF0000"/>
          </w:tcPr>
          <w:p w14:paraId="29B64881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Primært</w:t>
            </w:r>
          </w:p>
          <w:p w14:paraId="51083330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 og</w:t>
            </w:r>
          </w:p>
          <w:p w14:paraId="42A0865D" w14:textId="77777777" w:rsidR="00414990" w:rsidRPr="00414990" w:rsidRDefault="00414990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  <w:tr w:rsidR="00F74699" w:rsidRPr="00414990" w14:paraId="43187C97" w14:textId="77777777" w:rsidTr="000F6D1F">
        <w:tc>
          <w:tcPr>
            <w:tcW w:w="1837" w:type="dxa"/>
            <w:shd w:val="clear" w:color="auto" w:fill="FF0000"/>
          </w:tcPr>
          <w:p w14:paraId="228A2E1D" w14:textId="0D877A6C" w:rsidR="00F74699" w:rsidRPr="00414990" w:rsidRDefault="00F74699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David Ekdahl</w:t>
            </w:r>
          </w:p>
        </w:tc>
        <w:tc>
          <w:tcPr>
            <w:tcW w:w="1574" w:type="dxa"/>
            <w:shd w:val="clear" w:color="auto" w:fill="FF0000"/>
          </w:tcPr>
          <w:p w14:paraId="2A17D93E" w14:textId="22A235A8" w:rsidR="00F74699" w:rsidRPr="00414990" w:rsidRDefault="00F74699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Adjunkt</w:t>
            </w:r>
          </w:p>
        </w:tc>
        <w:tc>
          <w:tcPr>
            <w:tcW w:w="3672" w:type="dxa"/>
            <w:shd w:val="clear" w:color="auto" w:fill="FF0000"/>
          </w:tcPr>
          <w:p w14:paraId="6FF5D6AB" w14:textId="5842A531" w:rsidR="00F74699" w:rsidRPr="00414990" w:rsidRDefault="00F74699" w:rsidP="000F6D1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F74699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 xml:space="preserve">Esport, </w:t>
            </w:r>
            <w:proofErr w:type="spellStart"/>
            <w:r w:rsidRPr="00F74699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gaming</w:t>
            </w:r>
            <w:proofErr w:type="spellEnd"/>
            <w:r w:rsidRPr="00F74699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, virtual reality, sportsfilosofi, kropsbevidsthed, sport og digital teknologi, sårbare grupper, digital sundhed, køn og sport</w:t>
            </w:r>
          </w:p>
        </w:tc>
        <w:tc>
          <w:tcPr>
            <w:tcW w:w="2545" w:type="dxa"/>
            <w:shd w:val="clear" w:color="auto" w:fill="FF0000"/>
          </w:tcPr>
          <w:p w14:paraId="217036A9" w14:textId="77777777" w:rsidR="00F74699" w:rsidRPr="00414990" w:rsidRDefault="00F74699" w:rsidP="00F746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pecialer</w:t>
            </w:r>
          </w:p>
          <w:p w14:paraId="68EDB86D" w14:textId="77777777" w:rsidR="00F74699" w:rsidRPr="00414990" w:rsidRDefault="00F74699" w:rsidP="00F746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Selvvalgte projektopgaver</w:t>
            </w:r>
          </w:p>
          <w:p w14:paraId="45395256" w14:textId="02C90EEF" w:rsidR="00F74699" w:rsidRPr="00414990" w:rsidRDefault="00F74699" w:rsidP="00F746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FFFF" w:themeColor="background1"/>
                <w:sz w:val="24"/>
                <w:szCs w:val="24"/>
              </w:rPr>
            </w:pPr>
            <w:r w:rsidRPr="00414990">
              <w:rPr>
                <w:rFonts w:ascii="Calibri" w:hAnsi="Calibri" w:cs="Calibri"/>
                <w:color w:val="FFFFFF" w:themeColor="background1"/>
                <w:sz w:val="24"/>
                <w:szCs w:val="24"/>
              </w:rPr>
              <w:t>Bachelorprojekter</w:t>
            </w:r>
          </w:p>
        </w:tc>
      </w:tr>
    </w:tbl>
    <w:p w14:paraId="3D661A9C" w14:textId="415CD132" w:rsidR="00414990" w:rsidRDefault="00414990" w:rsidP="00FD114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FFFFFF" w:themeColor="background1"/>
          <w:sz w:val="24"/>
          <w:szCs w:val="24"/>
        </w:rPr>
      </w:pPr>
    </w:p>
    <w:sectPr w:rsidR="00414990" w:rsidSect="00FD1140">
      <w:pgSz w:w="11906" w:h="16838"/>
      <w:pgMar w:top="993" w:right="1134" w:bottom="56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A3ECD"/>
    <w:multiLevelType w:val="hybridMultilevel"/>
    <w:tmpl w:val="817E3C36"/>
    <w:lvl w:ilvl="0" w:tplc="BDFE534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7489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tzCztDAwMLc0srRQ0lEKTi0uzszPAykwqQUATbAvHSwAAAA="/>
  </w:docVars>
  <w:rsids>
    <w:rsidRoot w:val="00C70C11"/>
    <w:rsid w:val="00060F16"/>
    <w:rsid w:val="001F3C39"/>
    <w:rsid w:val="0028531F"/>
    <w:rsid w:val="002B7629"/>
    <w:rsid w:val="002F6675"/>
    <w:rsid w:val="003370C4"/>
    <w:rsid w:val="003A40A1"/>
    <w:rsid w:val="00405A30"/>
    <w:rsid w:val="00414990"/>
    <w:rsid w:val="004C1000"/>
    <w:rsid w:val="004C3F06"/>
    <w:rsid w:val="00600BCF"/>
    <w:rsid w:val="006620FA"/>
    <w:rsid w:val="00697A82"/>
    <w:rsid w:val="00740428"/>
    <w:rsid w:val="00760319"/>
    <w:rsid w:val="007C6E37"/>
    <w:rsid w:val="007D62F2"/>
    <w:rsid w:val="008B1D01"/>
    <w:rsid w:val="008E71F7"/>
    <w:rsid w:val="0094693C"/>
    <w:rsid w:val="009A6F55"/>
    <w:rsid w:val="009D1C08"/>
    <w:rsid w:val="009D4074"/>
    <w:rsid w:val="00B01B03"/>
    <w:rsid w:val="00B21983"/>
    <w:rsid w:val="00B74CF9"/>
    <w:rsid w:val="00B84CC6"/>
    <w:rsid w:val="00BB5311"/>
    <w:rsid w:val="00C1145B"/>
    <w:rsid w:val="00C53547"/>
    <w:rsid w:val="00C70C11"/>
    <w:rsid w:val="00C74E9A"/>
    <w:rsid w:val="00CF3051"/>
    <w:rsid w:val="00D856FB"/>
    <w:rsid w:val="00E751D4"/>
    <w:rsid w:val="00F45263"/>
    <w:rsid w:val="00F74699"/>
    <w:rsid w:val="00F8688E"/>
    <w:rsid w:val="00FA0578"/>
    <w:rsid w:val="00FB7A96"/>
    <w:rsid w:val="00FD1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EC0A29"/>
  <w15:chartTrackingRefBased/>
  <w15:docId w15:val="{C64C0D4D-E2E5-4DD4-9169-8706CCFA6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Default">
    <w:name w:val="Default"/>
    <w:rsid w:val="00C70C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-Gitter">
    <w:name w:val="Table Grid"/>
    <w:basedOn w:val="Tabel-Normal"/>
    <w:uiPriority w:val="39"/>
    <w:rsid w:val="00B84C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uiPriority w:val="34"/>
    <w:qFormat/>
    <w:rsid w:val="00BB5311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0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5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8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6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0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1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6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3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 Raun Thomsen</dc:creator>
  <cp:keywords/>
  <dc:description/>
  <cp:lastModifiedBy>Jesper Leegaard Willer</cp:lastModifiedBy>
  <cp:revision>4</cp:revision>
  <dcterms:created xsi:type="dcterms:W3CDTF">2022-09-07T13:32:00Z</dcterms:created>
  <dcterms:modified xsi:type="dcterms:W3CDTF">2023-09-11T06:27:00Z</dcterms:modified>
</cp:coreProperties>
</file>